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y2_DisY-Bias 30</w:t>
      </w:r>
    </w:p>
    <w:p>
      <w:pPr>
        <w:pStyle w:val="Author"/>
      </w:pPr>
      <w:r>
        <w:t xml:space="preserve">Weighted analysis — Sessions S2-S3 — Tâches T1-T2</w:t>
      </w:r>
    </w:p>
    <w:bookmarkStart w:id="20" w:name="data-loading-and-preparation"/>
    <w:p>
      <w:pPr>
        <w:pStyle w:val="Heading2"/>
      </w:pPr>
      <w:r>
        <w:t xml:space="preserve">1. Data loading and preparation</w:t>
      </w:r>
    </w:p>
    <w:p>
      <w:pPr>
        <w:pStyle w:val="SourceCode"/>
      </w:pPr>
      <w:r>
        <w:rPr>
          <w:rStyle w:val="NormalTok"/>
        </w:rPr>
        <w:t xml:space="preserve">donn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2_Data-Y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onn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nne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ession, Task, Instruction, Subject), as.facto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i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ia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Yp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Ypi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s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isY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sk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Subjec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Sess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Instruct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Bi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</w:t>
      </w:r>
    </w:p>
    <w:bookmarkEnd w:id="20"/>
    <w:bookmarkStart w:id="21" w:name="weighted-statistics-mean-and-median"/>
    <w:p>
      <w:pPr>
        <w:pStyle w:val="Heading2"/>
      </w:pPr>
      <w:r>
        <w:t xml:space="preserve">2. Weighted statistics: Mean and median</w:t>
      </w:r>
    </w:p>
    <w:p>
      <w:pPr>
        <w:pStyle w:val="SourceCode"/>
      </w:pPr>
      <w:r>
        <w:rPr>
          <w:rStyle w:val="NormalTok"/>
        </w:rPr>
        <w:t xml:space="preserve">stats_dis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nne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ssion, Task, Instruction, Subje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ighted.mean</w:t>
      </w:r>
      <w:r>
        <w:rPr>
          <w:rStyle w:val="NormalTok"/>
        </w:rPr>
        <w:t xml:space="preserve">(DisY, </w:t>
      </w:r>
      <w:r>
        <w:rPr>
          <w:rStyle w:val="AttributeTok"/>
        </w:rPr>
        <w:t xml:space="preserve">w =</w:t>
      </w:r>
      <w:r>
        <w:rPr>
          <w:rStyle w:val="NormalTok"/>
        </w:rPr>
        <w:t xml:space="preserve"> PYpi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td.quantile</w:t>
      </w:r>
      <w:r>
        <w:rPr>
          <w:rStyle w:val="NormalTok"/>
        </w:rPr>
        <w:t xml:space="preserve">(DisY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Ypi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ession, Task, Subject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tats_disy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Y weighted stat. by subject and instruct. Bias 30°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isY weighted stat. by subject and instruct. Bias 30°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isY weighted stat. by subject and instruct. Bias 30°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8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5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6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5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</w:t>
            </w:r>
          </w:p>
        </w:tc>
      </w:tr>
    </w:tbl>
    <w:bookmarkEnd w:id="21"/>
    <w:bookmarkStart w:id="25" w:name="visualization-directional-arrow-chart"/>
    <w:p>
      <w:pPr>
        <w:pStyle w:val="Heading2"/>
      </w:pPr>
      <w:r>
        <w:t xml:space="preserve">3. Visualization: directional arrow char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tats_dis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struc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Subjec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ubjec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Session),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Task)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label_bot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rectional trend on DisY Subjects A and B, Bias 30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truc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ed mean of Dis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Study2_DisY-Bias-30-an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visualization-comparative-bar-chart"/>
    <w:p>
      <w:pPr>
        <w:pStyle w:val="Heading2"/>
      </w:pPr>
      <w:r>
        <w:t xml:space="preserve">4. Visualization: comparative bar char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tats_dis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struc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ubjec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Session),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Task)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label_bot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ed mean comparison of DisY, A vs. B, Bias 30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Y (Weighted mean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truc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tudy2_DisY-Bias-30-an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statistical-interaction-test-anova"/>
    <w:p>
      <w:pPr>
        <w:pStyle w:val="Heading2"/>
      </w:pPr>
      <w:r>
        <w:t xml:space="preserve">5. Statistical interaction test (ANOVA)</w:t>
      </w:r>
    </w:p>
    <w:p>
      <w:pPr>
        <w:pStyle w:val="SourceCode"/>
      </w:pPr>
      <w:r>
        <w:rPr>
          <w:rStyle w:val="NormalTok"/>
        </w:rPr>
        <w:t xml:space="preserve">donnees_deroul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count</w:t>
      </w:r>
      <w:r>
        <w:rPr>
          <w:rStyle w:val="NormalTok"/>
        </w:rPr>
        <w:t xml:space="preserve">(donnees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Ypi)</w:t>
      </w:r>
      <w:r>
        <w:br/>
      </w:r>
      <w:r>
        <w:br/>
      </w:r>
      <w:r>
        <w:rPr>
          <w:rStyle w:val="NormalTok"/>
        </w:rPr>
        <w:t xml:space="preserve">mode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nnees_deroule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ssion, Tas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odè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Dis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struct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ubjec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c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ul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Modèle, broom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tidy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Resultat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ode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truction:Subjec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ssion, Task, term, statistic, p.value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action test, Instruction × Subject sur DisY (ANOVA)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Interaction test, Instruction × Subject sur DisY (ANOVA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Interaction test, Instruction × Subject sur DisY (ANOVA)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:Subj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94.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:Subj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4.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:Subj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71.8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:Subj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82.6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30"/>
    <w:bookmarkStart w:id="31" w:name="wilcoxon-nonparametric-tests"/>
    <w:p>
      <w:pPr>
        <w:pStyle w:val="Heading2"/>
      </w:pPr>
      <w:r>
        <w:t xml:space="preserve">6. Wilcoxon nonparametric tests</w:t>
      </w:r>
    </w:p>
    <w:p>
      <w:pPr>
        <w:pStyle w:val="SourceCode"/>
      </w:pPr>
      <w:r>
        <w:rPr>
          <w:rStyle w:val="NormalTok"/>
        </w:rPr>
        <w:t xml:space="preserve">tests_wilcox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nnees_deroule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ssion, Task, Instruc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Subject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modif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Dis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bjec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x, </w:t>
      </w:r>
      <w:r>
        <w:rPr>
          <w:rStyle w:val="Attribut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ests_wilcoxon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coxon test—comparison A vs. B in each Instruction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Wilcoxon test—comparison A vs. B in each Instruc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Wilcoxon test—comparison A vs. B in each Instruction"/>
      </w:tblPr>
      <w:tblGrid>
        <w:gridCol w:w="603"/>
        <w:gridCol w:w="377"/>
        <w:gridCol w:w="905"/>
        <w:gridCol w:w="754"/>
        <w:gridCol w:w="603"/>
        <w:gridCol w:w="3771"/>
        <w:gridCol w:w="90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0726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602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61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488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930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344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806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1635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y2_DisY-Bias 30</dc:title>
  <dc:creator>Weighted analysis — Sessions S2-S3 — Tâches T1-T2</dc:creator>
  <cp:keywords/>
  <dcterms:created xsi:type="dcterms:W3CDTF">2026-01-10T15:00:06Z</dcterms:created>
  <dcterms:modified xsi:type="dcterms:W3CDTF">2026-01-10T15:0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